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hybrid effect detection across statistical framework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Analysis 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arasiteLoad Res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Ferreira Res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Validation Status</w:t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mplete Data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 = 0.017 (Signific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 significant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✓ Partial supp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Sub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= 0.545 (Not signific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 significant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○ Inconsist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ected Subs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le-specific: p = 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 significant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8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✓ Strong support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✓ = Methods agree, ○ = Methods disagree or no effect detected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09:54:37Z</dcterms:created>
  <dcterms:modified xsi:type="dcterms:W3CDTF">2025-06-12T09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